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highly motivated and results-driven professional with over [X years] of experience in sales and business development, I am excited to apply for the Sales Executive position at your esteemed organization in Sri Lanka Colombo. The opportunity to contribute to your company’s growth while leveraging my expertise in building strong client relationships, driving revenue, and navigating dynamic market landscapes aligns perfectly with my career aspirations. Having a deep understanding of the unique challenges and opportunities within Sri Lanka’s business environment, particularly in Colombo, I am confident in my ability to deliver exceptional results and support your team’s objectives.</w:t>
      </w:r>
    </w:p>
    <w:bookmarkStart w:id="20" w:name="Xdfd17903712b4ea6c7363cfcf017a2e4eb5aa4b"/>
    <w:p>
      <w:pPr>
        <w:pStyle w:val="Heading2"/>
      </w:pPr>
      <w:r>
        <w:t xml:space="preserve">Why I Am an Ideal Candidate for the Sales Executive Role</w:t>
      </w:r>
    </w:p>
    <w:p>
      <w:pPr>
        <w:pStyle w:val="FirstParagraph"/>
      </w:pPr>
      <w:r>
        <w:t xml:space="preserve">The role of a Sales Executive is pivotal in fostering long-term partnerships and driving sustainable growth, and I have consistently demonstrated my ability to excel in this capacity. Over the years, I have developed a proven track record of exceeding sales targets through strategic planning, effective communication, and a customer-centric approach. My experience spans industries such as [mention relevant industries], where I have successfully managed end-to-end sales processes—from lead generation to contract negotiation—while maintaining a strong focus on client satisfaction and market expansion.</w:t>
      </w:r>
    </w:p>
    <w:p>
      <w:pPr>
        <w:pStyle w:val="BodyText"/>
      </w:pPr>
      <w:r>
        <w:t xml:space="preserve">In Sri Lanka Colombo, the business ecosystem is both competitive and rapidly evolving, with a diverse range of industries including technology, manufacturing, retail, and services. As a Sales Executive in this region, it is essential to not only understand local market dynamics but also to adapt to cultural nuances and consumer behavior. My background includes working closely with clients in Sri Lanka’s urban centers, where I have built trust through transparency, reliability, and a commitment to delivering value. This experience has equipped me with the skills necessary to navigate complex sales cycles and build lasting relationships that drive mutual success.</w:t>
      </w:r>
    </w:p>
    <w:bookmarkEnd w:id="20"/>
    <w:bookmarkStart w:id="21" w:name="key-strengths-and-qualifications"/>
    <w:p>
      <w:pPr>
        <w:pStyle w:val="Heading2"/>
      </w:pPr>
      <w:r>
        <w:t xml:space="preserve">Key Strengths and Qualifications</w:t>
      </w:r>
    </w:p>
    <w:p>
      <w:pPr>
        <w:pStyle w:val="FirstParagraph"/>
      </w:pPr>
      <w:r>
        <w:t xml:space="preserve">One of my greatest strengths is my ability to identify client needs and tailor solutions that address their specific challenges. Whether it involves developing customized sales strategies or providing post-sale support, I prioritize long-term partnerships over short-term gains. In my previous role as a Sales Executive at [Previous Company Name], I consistently outperformed quarterly targets by leveraging data-driven insights and maintaining a proactive approach to client engagement. For instance, I implemented a customer relationship management (CRM) system that improved lead tracking efficiency by 40%, resulting in a 25% increase in sales conversions.</w:t>
      </w:r>
    </w:p>
    <w:p>
      <w:pPr>
        <w:pStyle w:val="BodyText"/>
      </w:pPr>
      <w:r>
        <w:t xml:space="preserve">Furthermore, my expertise in market analysis and competitive intelligence has allowed me to stay ahead of industry trends and anticipate client demands. In Sri Lanka Colombo, where the business landscape is influenced by factors such as economic fluctuations, regulatory changes, and shifting consumer preferences, this skill is particularly valuable. I have a strong understanding of local regulations and market conditions, which enables me to develop strategies that are both compliant and effective. My ability to analyze data and translate it into actionable insights has been instrumental in driving revenue growth for my previous organizations.</w:t>
      </w:r>
    </w:p>
    <w:bookmarkEnd w:id="21"/>
    <w:bookmarkStart w:id="22" w:name="X94788190a6cb42cd2768303ee51328a411162f4"/>
    <w:p>
      <w:pPr>
        <w:pStyle w:val="Heading2"/>
      </w:pPr>
      <w:r>
        <w:t xml:space="preserve">Understanding the Sri Lanka Colombo Market</w:t>
      </w:r>
    </w:p>
    <w:p>
      <w:pPr>
        <w:pStyle w:val="FirstParagraph"/>
      </w:pPr>
      <w:r>
        <w:t xml:space="preserve">Colombo, as the commercial capital of Sri Lanka, is a hub of innovation and economic activity. The city’s vibrant business environment offers immense opportunities for sales professionals who can adapt to its fast-paced nature and diverse client base. As a Sales Executive in this region, I recognize the importance of cultural sensitivity, effective communication, and building rapport with stakeholders at all levels. My experience working with international clients and local businesses in Sri Lanka has honed my ability to bridge cultural gaps and foster collaboration across different teams.</w:t>
      </w:r>
    </w:p>
    <w:p>
      <w:pPr>
        <w:pStyle w:val="BodyText"/>
      </w:pPr>
      <w:r>
        <w:t xml:space="preserve">Additionally, Colombo’s growing emphasis on digital transformation presents a unique opportunity for sales professionals to leverage technology in driving engagement and efficiency. I have successfully integrated digital tools such as social media marketing, email campaigns, and virtual consultations into my sales strategy, which has proven effective in reaching a broader audience and maintaining consistent communication with clients. This approach not only enhances productivity but also aligns with the modern expectations of today’s consumers.</w:t>
      </w:r>
    </w:p>
    <w:bookmarkEnd w:id="22"/>
    <w:bookmarkStart w:id="23" w:name="why-your-organization"/>
    <w:p>
      <w:pPr>
        <w:pStyle w:val="Heading2"/>
      </w:pPr>
      <w:r>
        <w:t xml:space="preserve">Why Your Organization?</w:t>
      </w:r>
    </w:p>
    <w:p>
      <w:pPr>
        <w:pStyle w:val="FirstParagraph"/>
      </w:pPr>
      <w:r>
        <w:t xml:space="preserve">Your organization’s reputation for innovation, customer focus, and leadership in the [industry/sector] sector has caught my attention. I am particularly impressed by your commitment to [mention specific company value or achievement, e.g., "delivering cutting-edge solutions" or "prioritizing client success"]. As a Sales Executive, I am eager to contribute to these initiatives by bringing my expertise in sales strategy, client relationship management, and market analysis to your team. I believe my proactive mindset and passion for exceeding targets will enable me to make a meaningful impact on your organization’s growth trajectory.</w:t>
      </w:r>
    </w:p>
    <w:p>
      <w:pPr>
        <w:pStyle w:val="BodyText"/>
      </w:pPr>
      <w:r>
        <w:t xml:space="preserve">Moreover, I am drawn to the collaborative and inclusive culture of your company. In Sri Lanka Colombo, where teamwork and mutual respect are essential for success, I thrive in environments that encourage open communication and shared goals. My experience working in multicultural teams has taught me the importance of adaptability, empathy, and a willingness to learn from others. I am confident that my collaborative approach will complement your team’s efforts and contribute to a positive work environment.</w:t>
      </w:r>
    </w:p>
    <w:bookmarkEnd w:id="23"/>
    <w:bookmarkStart w:id="24" w:name="conclusion"/>
    <w:p>
      <w:pPr>
        <w:pStyle w:val="Heading2"/>
      </w:pPr>
      <w:r>
        <w:t xml:space="preserve">Conclusion</w:t>
      </w:r>
    </w:p>
    <w:p>
      <w:pPr>
        <w:pStyle w:val="FirstParagraph"/>
      </w:pPr>
      <w:r>
        <w:t xml:space="preserve">In conclusion, I am enthusiastic about the opportunity to join your organization as a Sales Executive in Sri Lanka Colombo. My combination of experience, skills, and passion for sales makes me well-suited to meet the challenges and opportunities of this role. I would welcome the chance to discuss how my background aligns with your company’s needs and how I can contribute to its continued success. Thank you for considering my application. I look forward to the possibility of speaking with you so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Sri Lanka Colombo</dc:title>
  <dc:creator/>
  <cp:keywords/>
  <dcterms:created xsi:type="dcterms:W3CDTF">2026-07-21T05:48:25Z</dcterms:created>
  <dcterms:modified xsi:type="dcterms:W3CDTF">2026-07-21T05:48:25Z</dcterms:modified>
</cp:coreProperties>
</file>

<file path=docProps/custom.xml><?xml version="1.0" encoding="utf-8"?>
<Properties xmlns="http://schemas.openxmlformats.org/officeDocument/2006/custom-properties" xmlns:vt="http://schemas.openxmlformats.org/officeDocument/2006/docPropsVTypes"/>
</file>